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FF4ABF" w14:textId="66366D4B" w:rsidR="756B3050" w:rsidRDefault="00194534" w:rsidP="6D7ED156">
      <w:pPr>
        <w:spacing w:line="259" w:lineRule="auto"/>
        <w:jc w:val="right"/>
        <w:rPr>
          <w:rFonts w:ascii="Garamond" w:hAnsi="Garamond"/>
          <w:b/>
          <w:bCs/>
          <w:noProof/>
          <w:color w:val="002060"/>
          <w:sz w:val="36"/>
          <w:szCs w:val="36"/>
        </w:rPr>
      </w:pPr>
      <w:r>
        <w:rPr>
          <w:rFonts w:ascii="Garamond" w:hAnsi="Garamond"/>
          <w:b/>
          <w:bCs/>
          <w:noProof/>
          <w:color w:val="002060"/>
          <w:sz w:val="36"/>
          <w:szCs w:val="36"/>
        </w:rPr>
        <w:t>NR</w:t>
      </w:r>
      <w:r w:rsidR="001C1F73">
        <w:rPr>
          <w:rFonts w:ascii="Garamond" w:hAnsi="Garamond"/>
          <w:b/>
          <w:bCs/>
          <w:noProof/>
          <w:color w:val="002060"/>
          <w:sz w:val="36"/>
          <w:szCs w:val="36"/>
        </w:rPr>
        <w:t>711</w:t>
      </w:r>
      <w:r>
        <w:rPr>
          <w:rFonts w:ascii="Garamond" w:hAnsi="Garamond"/>
          <w:b/>
          <w:bCs/>
          <w:noProof/>
          <w:color w:val="002060"/>
          <w:sz w:val="36"/>
          <w:szCs w:val="36"/>
        </w:rPr>
        <w:t xml:space="preserve"> </w:t>
      </w:r>
      <w:r w:rsidR="001C1F73">
        <w:rPr>
          <w:rFonts w:ascii="Garamond" w:hAnsi="Garamond"/>
          <w:b/>
          <w:bCs/>
          <w:noProof/>
          <w:color w:val="002060"/>
          <w:sz w:val="36"/>
          <w:szCs w:val="36"/>
        </w:rPr>
        <w:t>Week 6 Discussion</w:t>
      </w:r>
      <w:r w:rsidR="00D95A8B">
        <w:rPr>
          <w:rFonts w:ascii="Garamond" w:hAnsi="Garamond"/>
          <w:b/>
          <w:bCs/>
          <w:noProof/>
          <w:color w:val="002060"/>
          <w:sz w:val="36"/>
          <w:szCs w:val="36"/>
        </w:rPr>
        <w:t>: Financial Analysis</w:t>
      </w:r>
    </w:p>
    <w:p w14:paraId="1BBC4FC4" w14:textId="7D2577E2" w:rsidR="00194534" w:rsidRDefault="00194534" w:rsidP="6D7ED156">
      <w:pPr>
        <w:spacing w:line="259" w:lineRule="auto"/>
        <w:jc w:val="right"/>
      </w:pPr>
    </w:p>
    <w:p w14:paraId="4A5AF4C1" w14:textId="77777777" w:rsidR="00AD7C57" w:rsidRPr="008105AB" w:rsidRDefault="00AD7C57">
      <w:pPr>
        <w:rPr>
          <w:rFonts w:ascii="Arial" w:hAnsi="Arial" w:cs="Arial"/>
          <w:noProof/>
          <w:sz w:val="22"/>
          <w:szCs w:val="22"/>
        </w:rPr>
      </w:pPr>
    </w:p>
    <w:p w14:paraId="60006E2C" w14:textId="43A44E81" w:rsidR="6D7ED156" w:rsidRDefault="6D7ED156" w:rsidP="6D7ED156">
      <w:pPr>
        <w:rPr>
          <w:rFonts w:ascii="Arial" w:eastAsia="Arial" w:hAnsi="Arial" w:cs="Arial"/>
          <w:noProof/>
          <w:sz w:val="22"/>
          <w:szCs w:val="22"/>
        </w:rPr>
      </w:pPr>
    </w:p>
    <w:p w14:paraId="178AB95D" w14:textId="68A8C5EC" w:rsidR="609A832D" w:rsidRDefault="609A832D" w:rsidP="609A832D">
      <w:pPr>
        <w:rPr>
          <w:rFonts w:ascii="Arial" w:hAnsi="Arial" w:cs="Arial"/>
          <w:noProof/>
          <w:sz w:val="22"/>
          <w:szCs w:val="22"/>
        </w:rPr>
      </w:pPr>
    </w:p>
    <w:p w14:paraId="6DCCDE0C" w14:textId="7AE1E1D2" w:rsidR="00175C49" w:rsidRDefault="00175C49" w:rsidP="00175C49">
      <w:pPr>
        <w:pStyle w:val="Heading1"/>
      </w:pPr>
      <w:r w:rsidRPr="00175C49">
        <w:t>Directions</w:t>
      </w:r>
    </w:p>
    <w:p w14:paraId="39368A3A" w14:textId="48DBEF9C" w:rsidR="00F32DAC" w:rsidRPr="00BF0B93" w:rsidRDefault="00D73EA1" w:rsidP="00BF0B93">
      <w:pPr>
        <w:pStyle w:val="NoSpacing"/>
      </w:pPr>
      <w:r>
        <w:t>E</w:t>
      </w:r>
      <w:r w:rsidRPr="00D73EA1">
        <w:t>nter your budget details in the table.</w:t>
      </w:r>
      <w:r w:rsidR="00173680">
        <w:t xml:space="preserve"> When finished, </w:t>
      </w:r>
      <w:r w:rsidR="00920887">
        <w:t xml:space="preserve">save and </w:t>
      </w:r>
      <w:r w:rsidR="00D95A8B">
        <w:t>upload</w:t>
      </w:r>
      <w:r w:rsidR="00920887">
        <w:t xml:space="preserve"> the document</w:t>
      </w:r>
      <w:r w:rsidR="00D95A8B">
        <w:t xml:space="preserve"> as an attachment.</w:t>
      </w:r>
    </w:p>
    <w:p w14:paraId="68AC33CD" w14:textId="77777777" w:rsidR="00BF0B93" w:rsidRPr="00BF0B93" w:rsidRDefault="00BF0B93" w:rsidP="00BF0B93">
      <w:pPr>
        <w:pStyle w:val="NoSpacing"/>
      </w:pPr>
    </w:p>
    <w:p w14:paraId="7C61AA82" w14:textId="3ADC809C" w:rsidR="00F32DAC" w:rsidRPr="00F32DAC" w:rsidRDefault="00F32DAC" w:rsidP="00BF0B93">
      <w:pPr>
        <w:pStyle w:val="NoSpacing"/>
      </w:pPr>
      <w:r w:rsidRPr="00F32DAC"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88"/>
        <w:gridCol w:w="739"/>
        <w:gridCol w:w="3606"/>
        <w:gridCol w:w="791"/>
      </w:tblGrid>
      <w:tr w:rsidR="00F32DAC" w:rsidRPr="00F32DAC" w14:paraId="67F2681C" w14:textId="77777777" w:rsidTr="00F32DAC">
        <w:tc>
          <w:tcPr>
            <w:tcW w:w="3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D73C74" w14:textId="77777777" w:rsidR="00F32DAC" w:rsidRPr="00F32DAC" w:rsidRDefault="00F32DAC" w:rsidP="00BF0B93">
            <w:pPr>
              <w:pStyle w:val="NoSpacing"/>
            </w:pPr>
            <w:r w:rsidRPr="00F32DAC">
              <w:t>EXPENSES </w:t>
            </w:r>
          </w:p>
        </w:tc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371876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39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B25D68" w14:textId="77777777" w:rsidR="00F32DAC" w:rsidRPr="00F32DAC" w:rsidRDefault="00F32DAC" w:rsidP="00BF0B93">
            <w:pPr>
              <w:pStyle w:val="NoSpacing"/>
            </w:pPr>
            <w:r w:rsidRPr="00F32DAC">
              <w:t>REVENUE 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B61FE4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1B7B0CCE" w14:textId="77777777" w:rsidTr="00F32DAC">
        <w:tc>
          <w:tcPr>
            <w:tcW w:w="3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90E4CB" w14:textId="77777777" w:rsidR="00F32DAC" w:rsidRPr="00F32DAC" w:rsidRDefault="00F32DAC" w:rsidP="00BF0B93">
            <w:pPr>
              <w:pStyle w:val="NoSpacing"/>
            </w:pPr>
            <w:r w:rsidRPr="00F32DAC">
              <w:t>Direct  </w:t>
            </w:r>
          </w:p>
        </w:tc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A62BCB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39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EAE1BD" w14:textId="77777777" w:rsidR="00F32DAC" w:rsidRPr="00F32DAC" w:rsidRDefault="00F32DAC" w:rsidP="00BF0B93">
            <w:pPr>
              <w:pStyle w:val="NoSpacing"/>
            </w:pPr>
            <w:r w:rsidRPr="00F32DAC">
              <w:t>Billing 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E2E515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02D0D8B5" w14:textId="77777777" w:rsidTr="00F32DAC">
        <w:tc>
          <w:tcPr>
            <w:tcW w:w="3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A6FAD3" w14:textId="6FFF9A66" w:rsidR="00F32DAC" w:rsidRPr="00F32DAC" w:rsidRDefault="00F32DAC" w:rsidP="00920887">
            <w:pPr>
              <w:pStyle w:val="NoSpacing"/>
              <w:numPr>
                <w:ilvl w:val="0"/>
                <w:numId w:val="3"/>
              </w:numPr>
            </w:pPr>
            <w:r w:rsidRPr="00F32DAC">
              <w:t>Salary and benefits </w:t>
            </w:r>
          </w:p>
        </w:tc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F15AA3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39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2F099E" w14:textId="77777777" w:rsidR="00F32DAC" w:rsidRPr="00F32DAC" w:rsidRDefault="00F32DAC" w:rsidP="00BF0B93">
            <w:pPr>
              <w:pStyle w:val="NoSpacing"/>
            </w:pPr>
            <w:r w:rsidRPr="00F32DAC">
              <w:t>Grants 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90A32C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09E0E0BC" w14:textId="77777777" w:rsidTr="00F32DAC">
        <w:tc>
          <w:tcPr>
            <w:tcW w:w="3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1645D6" w14:textId="3BD33EC7" w:rsidR="00F32DAC" w:rsidRPr="00F32DAC" w:rsidRDefault="00F32DAC" w:rsidP="00920887">
            <w:pPr>
              <w:pStyle w:val="NoSpacing"/>
              <w:numPr>
                <w:ilvl w:val="0"/>
                <w:numId w:val="3"/>
              </w:numPr>
            </w:pPr>
            <w:r w:rsidRPr="00F32DAC">
              <w:t>Supplies </w:t>
            </w:r>
          </w:p>
        </w:tc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81F16B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39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177C14" w14:textId="77777777" w:rsidR="00F32DAC" w:rsidRPr="00F32DAC" w:rsidRDefault="00F32DAC" w:rsidP="00BF0B93">
            <w:pPr>
              <w:pStyle w:val="NoSpacing"/>
            </w:pPr>
            <w:r w:rsidRPr="00F32DAC">
              <w:t>Institutional budget support 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FFB573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4B72D585" w14:textId="77777777" w:rsidTr="00F32DAC">
        <w:tc>
          <w:tcPr>
            <w:tcW w:w="3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1A4B9D" w14:textId="321C3EB9" w:rsidR="00F32DAC" w:rsidRPr="00F32DAC" w:rsidRDefault="00F32DAC" w:rsidP="00920887">
            <w:pPr>
              <w:pStyle w:val="NoSpacing"/>
              <w:numPr>
                <w:ilvl w:val="0"/>
                <w:numId w:val="3"/>
              </w:numPr>
            </w:pPr>
            <w:r w:rsidRPr="00F32DAC">
              <w:t>Services </w:t>
            </w:r>
          </w:p>
        </w:tc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D38C2A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39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B5280F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CEAA95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5C8BFBC6" w14:textId="77777777" w:rsidTr="00F32DAC">
        <w:tc>
          <w:tcPr>
            <w:tcW w:w="3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761C6C" w14:textId="009EFE4D" w:rsidR="00F32DAC" w:rsidRPr="00F32DAC" w:rsidRDefault="00F32DAC" w:rsidP="00920887">
            <w:pPr>
              <w:pStyle w:val="NoSpacing"/>
              <w:numPr>
                <w:ilvl w:val="0"/>
                <w:numId w:val="3"/>
              </w:numPr>
            </w:pPr>
            <w:r w:rsidRPr="00F32DAC">
              <w:t>Statistician </w:t>
            </w:r>
          </w:p>
        </w:tc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2D0B30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39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1313DD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EE06EA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30882663" w14:textId="77777777" w:rsidTr="00F32DAC">
        <w:tc>
          <w:tcPr>
            <w:tcW w:w="3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46C0B0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5AC6AE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39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84B12B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8D8730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34D8E99F" w14:textId="77777777" w:rsidTr="00F32DAC">
        <w:tc>
          <w:tcPr>
            <w:tcW w:w="3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3577A8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3C641E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39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D97E96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D9F000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5A995F7D" w14:textId="77777777" w:rsidTr="00F32DAC">
        <w:tc>
          <w:tcPr>
            <w:tcW w:w="3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874664" w14:textId="77777777" w:rsidR="00F32DAC" w:rsidRPr="00F32DAC" w:rsidRDefault="00F32DAC" w:rsidP="00BF0B93">
            <w:pPr>
              <w:pStyle w:val="NoSpacing"/>
            </w:pPr>
            <w:r w:rsidRPr="00F32DAC">
              <w:t>Indirect </w:t>
            </w:r>
          </w:p>
        </w:tc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A424B2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39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20AD9D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B12305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4DCEC003" w14:textId="77777777" w:rsidTr="00F32DAC">
        <w:tc>
          <w:tcPr>
            <w:tcW w:w="3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F13519" w14:textId="58A6CCDA" w:rsidR="00F32DAC" w:rsidRPr="00F32DAC" w:rsidRDefault="00F32DAC" w:rsidP="00920887">
            <w:pPr>
              <w:pStyle w:val="NoSpacing"/>
              <w:numPr>
                <w:ilvl w:val="0"/>
                <w:numId w:val="5"/>
              </w:numPr>
            </w:pPr>
            <w:r w:rsidRPr="00F32DAC">
              <w:t>Overhead </w:t>
            </w:r>
          </w:p>
        </w:tc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8ECF21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39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AD1707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5952EB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5A8BAEF5" w14:textId="77777777" w:rsidTr="00F32DAC">
        <w:tc>
          <w:tcPr>
            <w:tcW w:w="3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A9073D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8761F6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39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C5FA0C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169CD8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4CD040C1" w14:textId="77777777" w:rsidTr="00F32DAC">
        <w:tc>
          <w:tcPr>
            <w:tcW w:w="3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C3D874" w14:textId="77777777" w:rsidR="00F32DAC" w:rsidRPr="00F32DAC" w:rsidRDefault="00F32DAC" w:rsidP="00BF0B93">
            <w:pPr>
              <w:pStyle w:val="NoSpacing"/>
            </w:pPr>
            <w:r w:rsidRPr="00F32DAC">
              <w:t>Total Expenses </w:t>
            </w:r>
          </w:p>
        </w:tc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539FBF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  <w:tc>
          <w:tcPr>
            <w:tcW w:w="39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2458C7" w14:textId="77777777" w:rsidR="00F32DAC" w:rsidRPr="00F32DAC" w:rsidRDefault="00F32DAC" w:rsidP="00BF0B93">
            <w:pPr>
              <w:pStyle w:val="NoSpacing"/>
            </w:pPr>
            <w:r w:rsidRPr="00F32DAC">
              <w:t>Total Revenue 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6E7D77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  <w:tr w:rsidR="00F32DAC" w:rsidRPr="00F32DAC" w14:paraId="734CB5FB" w14:textId="77777777" w:rsidTr="00F32DAC">
        <w:tc>
          <w:tcPr>
            <w:tcW w:w="846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511622" w14:textId="77777777" w:rsidR="00F32DAC" w:rsidRPr="00F32DAC" w:rsidRDefault="00F32DAC" w:rsidP="00BF0B93">
            <w:pPr>
              <w:pStyle w:val="NoSpacing"/>
            </w:pPr>
            <w:r w:rsidRPr="00F32DAC">
              <w:t>Net Balance </w:t>
            </w:r>
          </w:p>
        </w:tc>
        <w:tc>
          <w:tcPr>
            <w:tcW w:w="8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CB1760" w14:textId="77777777" w:rsidR="00F32DAC" w:rsidRPr="00F32DAC" w:rsidRDefault="00F32DAC" w:rsidP="00BF0B93">
            <w:pPr>
              <w:pStyle w:val="NoSpacing"/>
            </w:pPr>
            <w:r w:rsidRPr="00F32DAC">
              <w:t>  </w:t>
            </w:r>
          </w:p>
        </w:tc>
      </w:tr>
    </w:tbl>
    <w:p w14:paraId="28ECD115" w14:textId="60EE64FA" w:rsidR="609A832D" w:rsidRPr="00BF0B93" w:rsidRDefault="609A832D" w:rsidP="00BF0B93">
      <w:pPr>
        <w:pStyle w:val="NoSpacing"/>
      </w:pPr>
    </w:p>
    <w:sectPr w:rsidR="609A832D" w:rsidRPr="00BF0B93" w:rsidSect="009A5243">
      <w:headerReference w:type="default" r:id="rId10"/>
      <w:footerReference w:type="default" r:id="rId11"/>
      <w:pgSz w:w="12240" w:h="15840"/>
      <w:pgMar w:top="1440" w:right="1800" w:bottom="1440" w:left="18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A49DF5" w14:textId="77777777" w:rsidR="00724EA2" w:rsidRDefault="00724EA2" w:rsidP="009A5243">
      <w:r>
        <w:separator/>
      </w:r>
    </w:p>
  </w:endnote>
  <w:endnote w:type="continuationSeparator" w:id="0">
    <w:p w14:paraId="3F09735A" w14:textId="77777777" w:rsidR="00724EA2" w:rsidRDefault="00724EA2" w:rsidP="009A52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0EFF" w:usb1="0000785B" w:usb2="00000001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EA6FB" w14:textId="714AC20D" w:rsidR="009D66DF" w:rsidRDefault="009D66DF">
    <w:pPr>
      <w:pStyle w:val="Footer"/>
    </w:pPr>
    <w:r>
      <w:t>NR</w:t>
    </w:r>
    <w:r w:rsidR="00F32DAC">
      <w:t>711</w:t>
    </w:r>
    <w:r>
      <w:t>_Week</w:t>
    </w:r>
    <w:r w:rsidR="00F32DAC">
      <w:t>6</w:t>
    </w:r>
    <w:r>
      <w:t>_</w:t>
    </w:r>
    <w:r w:rsidR="00F32DAC">
      <w:t>Discussion_</w:t>
    </w:r>
    <w:r w:rsidR="00BF0B93">
      <w:t>MAR23</w:t>
    </w:r>
  </w:p>
  <w:p w14:paraId="0FB4AFB4" w14:textId="575076E9" w:rsidR="00124A55" w:rsidRPr="00124A55" w:rsidRDefault="00124A55" w:rsidP="00124A55">
    <w:pPr>
      <w:pStyle w:val="Footer"/>
      <w:jc w:val="cen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0810AC" w14:textId="77777777" w:rsidR="00724EA2" w:rsidRDefault="00724EA2" w:rsidP="009A5243">
      <w:r>
        <w:separator/>
      </w:r>
    </w:p>
  </w:footnote>
  <w:footnote w:type="continuationSeparator" w:id="0">
    <w:p w14:paraId="710DE365" w14:textId="77777777" w:rsidR="00724EA2" w:rsidRDefault="00724EA2" w:rsidP="009A52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A35000" w14:textId="77777777" w:rsidR="009A5243" w:rsidRDefault="0161CA48" w:rsidP="009A5243">
    <w:pPr>
      <w:pStyle w:val="Header"/>
      <w:tabs>
        <w:tab w:val="clear" w:pos="8640"/>
        <w:tab w:val="right" w:pos="10440"/>
      </w:tabs>
      <w:ind w:left="-1800"/>
    </w:pPr>
    <w:r w:rsidRPr="003E09EC">
      <w:rPr>
        <w:noProof/>
        <w:color w:val="2B579A"/>
      </w:rPr>
      <w:drawing>
        <wp:inline distT="0" distB="0" distL="0" distR="0" wp14:anchorId="026264FE" wp14:editId="2C6EFB00">
          <wp:extent cx="7776208" cy="1530555"/>
          <wp:effectExtent l="0" t="0" r="0" b="0"/>
          <wp:docPr id="23185992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6208" cy="15305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15A65A8"/>
    <w:multiLevelType w:val="hybridMultilevel"/>
    <w:tmpl w:val="67326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A8377B"/>
    <w:multiLevelType w:val="hybridMultilevel"/>
    <w:tmpl w:val="4F780B60"/>
    <w:lvl w:ilvl="0" w:tplc="04090001">
      <w:start w:val="1"/>
      <w:numFmt w:val="bullet"/>
      <w:lvlText w:val=""/>
      <w:lvlJc w:val="left"/>
      <w:pPr>
        <w:ind w:left="9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44" w:hanging="360"/>
      </w:pPr>
      <w:rPr>
        <w:rFonts w:ascii="Wingdings" w:hAnsi="Wingdings" w:hint="default"/>
      </w:rPr>
    </w:lvl>
  </w:abstractNum>
  <w:abstractNum w:abstractNumId="2" w15:restartNumberingAfterBreak="0">
    <w:nsid w:val="5DEF6E0C"/>
    <w:multiLevelType w:val="multilevel"/>
    <w:tmpl w:val="2F80B6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EE12307"/>
    <w:multiLevelType w:val="hybridMultilevel"/>
    <w:tmpl w:val="F6A0E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A22162"/>
    <w:multiLevelType w:val="hybridMultilevel"/>
    <w:tmpl w:val="C0C0F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3175359">
    <w:abstractNumId w:val="2"/>
  </w:num>
  <w:num w:numId="2" w16cid:durableId="1344935362">
    <w:abstractNumId w:val="4"/>
  </w:num>
  <w:num w:numId="3" w16cid:durableId="218826470">
    <w:abstractNumId w:val="3"/>
  </w:num>
  <w:num w:numId="4" w16cid:durableId="710306778">
    <w:abstractNumId w:val="1"/>
  </w:num>
  <w:num w:numId="5" w16cid:durableId="3746937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0MzEyNDU2NzYxNDZR0lEKTi0uzszPAykwrAUA2FdCMSwAAAA="/>
  </w:docVars>
  <w:rsids>
    <w:rsidRoot w:val="00674BFB"/>
    <w:rsid w:val="00020B5F"/>
    <w:rsid w:val="0002519E"/>
    <w:rsid w:val="0003D7E8"/>
    <w:rsid w:val="00071EBC"/>
    <w:rsid w:val="000B5888"/>
    <w:rsid w:val="000F5277"/>
    <w:rsid w:val="00124A55"/>
    <w:rsid w:val="001467DE"/>
    <w:rsid w:val="00152A8D"/>
    <w:rsid w:val="00173680"/>
    <w:rsid w:val="00175C49"/>
    <w:rsid w:val="00181714"/>
    <w:rsid w:val="00194534"/>
    <w:rsid w:val="001C1F73"/>
    <w:rsid w:val="002D4531"/>
    <w:rsid w:val="003107A8"/>
    <w:rsid w:val="0031354A"/>
    <w:rsid w:val="003B5342"/>
    <w:rsid w:val="003D58CB"/>
    <w:rsid w:val="003E09EC"/>
    <w:rsid w:val="003F26EF"/>
    <w:rsid w:val="00406CF5"/>
    <w:rsid w:val="00417A2D"/>
    <w:rsid w:val="004A1D95"/>
    <w:rsid w:val="004B0523"/>
    <w:rsid w:val="004D3862"/>
    <w:rsid w:val="004E71C9"/>
    <w:rsid w:val="005036FA"/>
    <w:rsid w:val="005174B0"/>
    <w:rsid w:val="005731FE"/>
    <w:rsid w:val="005B71E7"/>
    <w:rsid w:val="005D0929"/>
    <w:rsid w:val="00615A7B"/>
    <w:rsid w:val="00630C5C"/>
    <w:rsid w:val="00674283"/>
    <w:rsid w:val="00674BFB"/>
    <w:rsid w:val="006817E2"/>
    <w:rsid w:val="00684E30"/>
    <w:rsid w:val="00685D2A"/>
    <w:rsid w:val="006A65CD"/>
    <w:rsid w:val="006B1484"/>
    <w:rsid w:val="00724EA2"/>
    <w:rsid w:val="00772B9F"/>
    <w:rsid w:val="007D56EA"/>
    <w:rsid w:val="007E22E2"/>
    <w:rsid w:val="008105AB"/>
    <w:rsid w:val="008B3014"/>
    <w:rsid w:val="008B7B46"/>
    <w:rsid w:val="008D0D4B"/>
    <w:rsid w:val="009050FE"/>
    <w:rsid w:val="00920887"/>
    <w:rsid w:val="00981CE7"/>
    <w:rsid w:val="009A0301"/>
    <w:rsid w:val="009A5243"/>
    <w:rsid w:val="009D66DF"/>
    <w:rsid w:val="00A50126"/>
    <w:rsid w:val="00AD7C57"/>
    <w:rsid w:val="00AE44EA"/>
    <w:rsid w:val="00B118C7"/>
    <w:rsid w:val="00B856C9"/>
    <w:rsid w:val="00BB39E4"/>
    <w:rsid w:val="00BF0B93"/>
    <w:rsid w:val="00C57C36"/>
    <w:rsid w:val="00C830E8"/>
    <w:rsid w:val="00C91E97"/>
    <w:rsid w:val="00C92090"/>
    <w:rsid w:val="00CC274E"/>
    <w:rsid w:val="00CE3687"/>
    <w:rsid w:val="00D02D0D"/>
    <w:rsid w:val="00D0673D"/>
    <w:rsid w:val="00D73EA1"/>
    <w:rsid w:val="00D85CD1"/>
    <w:rsid w:val="00D95A8B"/>
    <w:rsid w:val="00DA7838"/>
    <w:rsid w:val="00DA7B6D"/>
    <w:rsid w:val="00DF2587"/>
    <w:rsid w:val="00E0384B"/>
    <w:rsid w:val="00E044C2"/>
    <w:rsid w:val="00E5334D"/>
    <w:rsid w:val="00E74978"/>
    <w:rsid w:val="00E8769A"/>
    <w:rsid w:val="00F32DAC"/>
    <w:rsid w:val="013F8510"/>
    <w:rsid w:val="0161CA48"/>
    <w:rsid w:val="02C9D1B7"/>
    <w:rsid w:val="02DC6E36"/>
    <w:rsid w:val="030635EC"/>
    <w:rsid w:val="032C0E96"/>
    <w:rsid w:val="03C2CD4F"/>
    <w:rsid w:val="054E09A5"/>
    <w:rsid w:val="054F6048"/>
    <w:rsid w:val="05A70146"/>
    <w:rsid w:val="066BC46D"/>
    <w:rsid w:val="071EDB0A"/>
    <w:rsid w:val="0745DD68"/>
    <w:rsid w:val="0BFD3AD2"/>
    <w:rsid w:val="0E0EEE7C"/>
    <w:rsid w:val="106AF5E8"/>
    <w:rsid w:val="11732712"/>
    <w:rsid w:val="118DA12D"/>
    <w:rsid w:val="11A2356C"/>
    <w:rsid w:val="12CFC37C"/>
    <w:rsid w:val="13D63861"/>
    <w:rsid w:val="144EDE72"/>
    <w:rsid w:val="14E424A4"/>
    <w:rsid w:val="1571291F"/>
    <w:rsid w:val="1627321B"/>
    <w:rsid w:val="1638C98D"/>
    <w:rsid w:val="16441FB1"/>
    <w:rsid w:val="1653BBFD"/>
    <w:rsid w:val="176E9234"/>
    <w:rsid w:val="17FA79FE"/>
    <w:rsid w:val="185FAA1D"/>
    <w:rsid w:val="1ABF0A07"/>
    <w:rsid w:val="1AE6F1D7"/>
    <w:rsid w:val="1C849D4B"/>
    <w:rsid w:val="1E094B4E"/>
    <w:rsid w:val="1EB8D2A1"/>
    <w:rsid w:val="1ECBED46"/>
    <w:rsid w:val="1EE5EFD3"/>
    <w:rsid w:val="20F84588"/>
    <w:rsid w:val="234FFF06"/>
    <w:rsid w:val="23DBDD3F"/>
    <w:rsid w:val="2403434E"/>
    <w:rsid w:val="24F5A764"/>
    <w:rsid w:val="25425207"/>
    <w:rsid w:val="2646BA89"/>
    <w:rsid w:val="27585BCD"/>
    <w:rsid w:val="28EF9B2F"/>
    <w:rsid w:val="293AFDA3"/>
    <w:rsid w:val="2B791351"/>
    <w:rsid w:val="2BDE1BB9"/>
    <w:rsid w:val="2C06FF81"/>
    <w:rsid w:val="2C45BE3F"/>
    <w:rsid w:val="2F667BD1"/>
    <w:rsid w:val="30BC7ECD"/>
    <w:rsid w:val="31775D07"/>
    <w:rsid w:val="319460B0"/>
    <w:rsid w:val="321FB371"/>
    <w:rsid w:val="321FCD5D"/>
    <w:rsid w:val="342FCC4F"/>
    <w:rsid w:val="361C48D2"/>
    <w:rsid w:val="370CE01A"/>
    <w:rsid w:val="376175CC"/>
    <w:rsid w:val="38B8BE53"/>
    <w:rsid w:val="3954C6A3"/>
    <w:rsid w:val="399A2F89"/>
    <w:rsid w:val="3D58F24D"/>
    <w:rsid w:val="3D59025F"/>
    <w:rsid w:val="3D734D97"/>
    <w:rsid w:val="3E49A069"/>
    <w:rsid w:val="3F345B6A"/>
    <w:rsid w:val="4034D1A3"/>
    <w:rsid w:val="413A961F"/>
    <w:rsid w:val="416EA906"/>
    <w:rsid w:val="427BAF62"/>
    <w:rsid w:val="42FF7F11"/>
    <w:rsid w:val="43D54C24"/>
    <w:rsid w:val="43ECBD36"/>
    <w:rsid w:val="43FC6F74"/>
    <w:rsid w:val="44278969"/>
    <w:rsid w:val="4474B945"/>
    <w:rsid w:val="44C97DB1"/>
    <w:rsid w:val="4937B99E"/>
    <w:rsid w:val="496D82DA"/>
    <w:rsid w:val="499474A0"/>
    <w:rsid w:val="49C5AA80"/>
    <w:rsid w:val="4A3D8A94"/>
    <w:rsid w:val="4B37259E"/>
    <w:rsid w:val="4B641A47"/>
    <w:rsid w:val="4BDC376B"/>
    <w:rsid w:val="4C02D320"/>
    <w:rsid w:val="4C18B91D"/>
    <w:rsid w:val="4C2861B4"/>
    <w:rsid w:val="4D2F9B87"/>
    <w:rsid w:val="4E341361"/>
    <w:rsid w:val="50C94946"/>
    <w:rsid w:val="5144CD75"/>
    <w:rsid w:val="526AEDB8"/>
    <w:rsid w:val="52F485FF"/>
    <w:rsid w:val="55ED2CE6"/>
    <w:rsid w:val="57CA9B2C"/>
    <w:rsid w:val="57F4B92B"/>
    <w:rsid w:val="59782337"/>
    <w:rsid w:val="599F53ED"/>
    <w:rsid w:val="5F11F4C8"/>
    <w:rsid w:val="609A832D"/>
    <w:rsid w:val="60F868FE"/>
    <w:rsid w:val="6275CD3C"/>
    <w:rsid w:val="62966378"/>
    <w:rsid w:val="6407978B"/>
    <w:rsid w:val="6492215E"/>
    <w:rsid w:val="65026886"/>
    <w:rsid w:val="6551355A"/>
    <w:rsid w:val="668A228A"/>
    <w:rsid w:val="66E07FCA"/>
    <w:rsid w:val="699C02CF"/>
    <w:rsid w:val="6C5B709E"/>
    <w:rsid w:val="6D7ED156"/>
    <w:rsid w:val="6DB327B0"/>
    <w:rsid w:val="6F10C2E3"/>
    <w:rsid w:val="706FD5E0"/>
    <w:rsid w:val="719CF04E"/>
    <w:rsid w:val="71C57EDA"/>
    <w:rsid w:val="71CC1F9D"/>
    <w:rsid w:val="72F4BEDE"/>
    <w:rsid w:val="744467C1"/>
    <w:rsid w:val="748DD1AB"/>
    <w:rsid w:val="75175BDC"/>
    <w:rsid w:val="752B7410"/>
    <w:rsid w:val="756B3050"/>
    <w:rsid w:val="75B2A328"/>
    <w:rsid w:val="763A0EA2"/>
    <w:rsid w:val="7644FA97"/>
    <w:rsid w:val="77F83190"/>
    <w:rsid w:val="7A169802"/>
    <w:rsid w:val="7A5969BE"/>
    <w:rsid w:val="7AF0C935"/>
    <w:rsid w:val="7B9F1DA6"/>
    <w:rsid w:val="7BBBF442"/>
    <w:rsid w:val="7BD3287E"/>
    <w:rsid w:val="7D41890F"/>
    <w:rsid w:val="7E072339"/>
    <w:rsid w:val="7E5893C8"/>
    <w:rsid w:val="7E7DE1ED"/>
    <w:rsid w:val="7EDE2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12FB4A6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5C4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5C4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A5243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A5243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A524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5243"/>
  </w:style>
  <w:style w:type="paragraph" w:styleId="Footer">
    <w:name w:val="footer"/>
    <w:basedOn w:val="Normal"/>
    <w:link w:val="FooterChar"/>
    <w:uiPriority w:val="99"/>
    <w:unhideWhenUsed/>
    <w:rsid w:val="009A524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5243"/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175C4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75C4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aragraph">
    <w:name w:val="paragraph"/>
    <w:basedOn w:val="Normal"/>
    <w:rsid w:val="000B5888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customStyle="1" w:styleId="normaltextrun">
    <w:name w:val="normaltextrun"/>
    <w:basedOn w:val="DefaultParagraphFont"/>
    <w:rsid w:val="000B5888"/>
  </w:style>
  <w:style w:type="character" w:customStyle="1" w:styleId="eop">
    <w:name w:val="eop"/>
    <w:basedOn w:val="DefaultParagraphFont"/>
    <w:rsid w:val="000B5888"/>
  </w:style>
  <w:style w:type="paragraph" w:styleId="NoSpacing">
    <w:name w:val="No Spacing"/>
    <w:uiPriority w:val="1"/>
    <w:qFormat/>
    <w:rsid w:val="00BF0B9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129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28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721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9236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918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352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8379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852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478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154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1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0147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816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63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7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1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29936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18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4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17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64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680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25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686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764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904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2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55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5613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096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301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306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3061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505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7786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076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665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15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003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2038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170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973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3560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795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55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708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844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494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90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94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674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64219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633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11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291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83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6840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00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1768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75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775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5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1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22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71778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362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08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955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008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966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74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43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599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1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786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3649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76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4801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904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329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347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842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5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120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62545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376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8589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598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1310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798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3859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091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392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70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8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75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69222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59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146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12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303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2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813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1039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15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34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76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6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854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99230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90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925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520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278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572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735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19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343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479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86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24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6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54717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26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31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2897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844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990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096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8825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097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850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6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2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81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29663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952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326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3715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941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0090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493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0088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43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02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086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8783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720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137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942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39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637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250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625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82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202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43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1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10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28412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95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83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3673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000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636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73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24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221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31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71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4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7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0727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066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204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236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989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82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667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690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657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527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99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1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2755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64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45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4720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639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80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556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3403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751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8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5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43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2869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665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944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955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843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941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352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327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780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66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17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4508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28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195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0127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478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9614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200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5819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36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754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82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8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055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99382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29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23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18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784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3388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71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2252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0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4758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4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6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6244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87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379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686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847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056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3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959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021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12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82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40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85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4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85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179520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867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81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402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570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93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694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87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170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19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745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4193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272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562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30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153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5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9137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841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870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316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672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613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122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560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6266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41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10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137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9178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45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703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40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5981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167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638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507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868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199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00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451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501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112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98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729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1312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56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663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489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21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218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099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878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0665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608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680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268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494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114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1351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372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973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3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406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551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022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641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15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523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8715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64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4425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680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2125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697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3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159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1062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94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752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295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723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033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655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679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0970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973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2448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065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206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611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2109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003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8127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790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779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704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249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516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462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8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75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64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77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256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4966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3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5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0547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070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3855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69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7061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076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496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19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8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03920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691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817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1571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822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1693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85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5949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212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128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54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3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0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048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100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838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445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29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022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429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085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010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300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554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25723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39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169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770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37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3956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69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7551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201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717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4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634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02973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876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1373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902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416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400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4593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409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486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5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8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175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660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338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276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33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139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3135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67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5725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103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16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5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20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96189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70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918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41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489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6814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395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080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57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00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92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1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801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20875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5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779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227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026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2530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53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672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628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954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2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17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42762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29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253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8189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03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83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640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6217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147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894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8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4913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19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3208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724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916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150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2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3199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15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38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7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08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2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84659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447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222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4767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321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984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986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273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437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19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80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9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59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3388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339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442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224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591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36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88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619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325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830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95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847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36800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481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578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6002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163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2240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18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0410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999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987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8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6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14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49468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05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244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584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656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3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420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9208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10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670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80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171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04201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413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04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655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5548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22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680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5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297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76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7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18431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03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045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197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675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0615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4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123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694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891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78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1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00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59912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37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672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418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153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4558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084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616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178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970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86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25583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983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93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5027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370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5735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333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285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608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3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945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62732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40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443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369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57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140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475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1764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801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984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0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64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5173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876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001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8862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089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7483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843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2823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83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541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2EF2C8968737448C890A1F7BFD2DAF" ma:contentTypeVersion="13" ma:contentTypeDescription="Create a new document." ma:contentTypeScope="" ma:versionID="8971a18a3b53d2d2a85046c0ec30fc2b">
  <xsd:schema xmlns:xsd="http://www.w3.org/2001/XMLSchema" xmlns:xs="http://www.w3.org/2001/XMLSchema" xmlns:p="http://schemas.microsoft.com/office/2006/metadata/properties" xmlns:ns3="294de61c-752b-42b0-b2e9-68fb8bba7908" xmlns:ns4="1bff5668-41a2-43fb-bebf-3803f3e31efb" targetNamespace="http://schemas.microsoft.com/office/2006/metadata/properties" ma:root="true" ma:fieldsID="f0467c2af93254358287b347a576c517" ns3:_="" ns4:_="">
    <xsd:import namespace="294de61c-752b-42b0-b2e9-68fb8bba7908"/>
    <xsd:import namespace="1bff5668-41a2-43fb-bebf-3803f3e31ef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4de61c-752b-42b0-b2e9-68fb8bba79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ff5668-41a2-43fb-bebf-3803f3e31ef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EFA409-F03C-497F-B3E0-70821852829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83F8819-9B0C-442F-9C29-4AE8024289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4de61c-752b-42b0-b2e9-68fb8bba7908"/>
    <ds:schemaRef ds:uri="1bff5668-41a2-43fb-bebf-3803f3e31e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548B2F-33B7-46AB-BE75-DCD4158D7CD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</Words>
  <Characters>413</Characters>
  <Application>Microsoft Office Word</Application>
  <DocSecurity>0</DocSecurity>
  <Lines>103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Inc.</Company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 STET</dc:creator>
  <cp:lastModifiedBy>Onyima, Doris</cp:lastModifiedBy>
  <cp:revision>2</cp:revision>
  <dcterms:created xsi:type="dcterms:W3CDTF">2024-09-28T20:46:00Z</dcterms:created>
  <dcterms:modified xsi:type="dcterms:W3CDTF">2024-09-28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2EF2C8968737448C890A1F7BFD2DAF</vt:lpwstr>
  </property>
  <property fmtid="{D5CDD505-2E9C-101B-9397-08002B2CF9AE}" pid="3" name="GrammarlyDocumentId">
    <vt:lpwstr>a4a95525ca16127cb8988580ea4d8f596ea4d680fadde358ab618b898587e96d</vt:lpwstr>
  </property>
</Properties>
</file>